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4DC750AD" w14:textId="7D3F178F" w:rsidR="005B155A" w:rsidRDefault="00697C0C" w:rsidP="00697C0C">
      <w:pPr>
        <w:pStyle w:val="NoSpacing"/>
        <w:rPr>
          <w:rFonts w:ascii="Times New Roman" w:hAnsi="Times New Roman" w:cs="Times New Roman"/>
          <w:b/>
          <w:bCs/>
          <w:iCs/>
          <w:spacing w:val="20"/>
        </w:rPr>
      </w:pPr>
      <w:r w:rsidRPr="00697C0C">
        <w:rPr>
          <w:rFonts w:ascii="Times New Roman" w:hAnsi="Times New Roman" w:cs="Times New Roman"/>
          <w:b/>
          <w:bCs/>
        </w:rPr>
        <w:t xml:space="preserve">INDUSTRY SPECIFIC – </w:t>
      </w:r>
      <w:r w:rsidR="00725AB1">
        <w:rPr>
          <w:rFonts w:ascii="Times New Roman" w:hAnsi="Times New Roman" w:cs="Times New Roman"/>
          <w:b/>
          <w:bCs/>
        </w:rPr>
        <w:t xml:space="preserve">MANUFACTURING </w:t>
      </w:r>
      <w:r w:rsidRPr="00697C0C">
        <w:rPr>
          <w:rFonts w:ascii="Times New Roman" w:hAnsi="Times New Roman" w:cs="Times New Roman"/>
          <w:b/>
          <w:bCs/>
        </w:rPr>
        <w:t>INDUSTRY</w:t>
      </w:r>
      <w:r w:rsidRPr="00697C0C">
        <w:rPr>
          <w:rFonts w:ascii="Times New Roman" w:hAnsi="Times New Roman" w:cs="Times New Roman"/>
          <w:b/>
          <w:bCs/>
          <w:iCs/>
          <w:spacing w:val="20"/>
        </w:rPr>
        <w:t xml:space="preserve"> EXPERIENCE </w:t>
      </w:r>
    </w:p>
    <w:p w14:paraId="268F2D5D" w14:textId="77777777" w:rsidR="00725AB1" w:rsidRPr="00697C0C" w:rsidRDefault="00725AB1" w:rsidP="00697C0C">
      <w:pPr>
        <w:pStyle w:val="NoSpacing"/>
        <w:rPr>
          <w:rFonts w:ascii="Times New Roman" w:hAnsi="Times New Roman" w:cs="Times New Roman"/>
          <w:b/>
          <w:bCs/>
          <w:iCs/>
          <w:spacing w:val="20"/>
        </w:rPr>
      </w:pPr>
    </w:p>
    <w:p w14:paraId="31AAD204" w14:textId="77777777" w:rsidR="00725AB1" w:rsidRPr="00725AB1" w:rsidRDefault="00725AB1" w:rsidP="00725AB1">
      <w:pPr>
        <w:pStyle w:val="NoSpacing"/>
        <w:rPr>
          <w:rFonts w:ascii="Times New Roman" w:hAnsi="Times New Roman" w:cs="Times New Roman"/>
        </w:rPr>
      </w:pPr>
      <w:r w:rsidRPr="00725AB1">
        <w:rPr>
          <w:rFonts w:ascii="Times New Roman" w:hAnsi="Times New Roman" w:cs="Times New Roman"/>
        </w:rPr>
        <w:t>Results-driven financial executive with proven success in steering manufacturing organizations toward sustainable growth and profitability. Deep expertise in cost control, lean manufacturing financial strategies, capital expenditure planning, global supply chain finance, and ERP integration. Adept at balancing operational realities with strategic growth objectives in highly competitive, capital-intensive environments.</w:t>
      </w:r>
    </w:p>
    <w:p w14:paraId="0147AA0A" w14:textId="5DCC1E21" w:rsidR="00725AB1" w:rsidRPr="00725AB1" w:rsidRDefault="00725AB1" w:rsidP="00725AB1">
      <w:pPr>
        <w:pStyle w:val="NoSpacing"/>
        <w:ind w:left="720"/>
        <w:rPr>
          <w:rFonts w:ascii="Times New Roman" w:hAnsi="Times New Roman" w:cs="Times New Roman"/>
        </w:rPr>
      </w:pPr>
    </w:p>
    <w:p w14:paraId="3552F928" w14:textId="77777777" w:rsidR="00725AB1" w:rsidRPr="00725AB1" w:rsidRDefault="00725AB1" w:rsidP="00725AB1">
      <w:pPr>
        <w:pStyle w:val="NoSpacing"/>
        <w:rPr>
          <w:rFonts w:ascii="Times New Roman" w:hAnsi="Times New Roman" w:cs="Times New Roman"/>
          <w:b/>
          <w:bCs/>
        </w:rPr>
      </w:pPr>
      <w:r w:rsidRPr="00725AB1">
        <w:rPr>
          <w:rFonts w:ascii="Times New Roman" w:hAnsi="Times New Roman" w:cs="Times New Roman"/>
          <w:b/>
          <w:bCs/>
        </w:rPr>
        <w:t>Core Responsibilities and Achievements</w:t>
      </w:r>
    </w:p>
    <w:p w14:paraId="4B2D3DDC"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Strategic Financial Leadership</w:t>
      </w:r>
    </w:p>
    <w:p w14:paraId="21AB0D75"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Directed financial planning, analysis, and reporting for multi-site manufacturing operations generating $500M+ in annual revenue.</w:t>
      </w:r>
    </w:p>
    <w:p w14:paraId="3A300C48"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Built multi-year strategic plans aligning capital investment with production capacity and long-term market demand.</w:t>
      </w:r>
    </w:p>
    <w:p w14:paraId="60540AA2" w14:textId="6481DF2E"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 xml:space="preserve">Drove a 12% increase in EBITDA through targeted cost reductions and improved </w:t>
      </w:r>
      <w:r>
        <w:rPr>
          <w:rFonts w:ascii="Times New Roman" w:hAnsi="Times New Roman" w:cs="Times New Roman"/>
        </w:rPr>
        <w:t xml:space="preserve">dynamic </w:t>
      </w:r>
      <w:r w:rsidRPr="00725AB1">
        <w:rPr>
          <w:rFonts w:ascii="Times New Roman" w:hAnsi="Times New Roman" w:cs="Times New Roman"/>
        </w:rPr>
        <w:t>pricing strategies.</w:t>
      </w:r>
    </w:p>
    <w:p w14:paraId="1328D8F3"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Cost Reduction &amp; Process Optimization</w:t>
      </w:r>
    </w:p>
    <w:p w14:paraId="21178B91"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Partnered with operations to implement lean manufacturing and Six Sigma cost accounting, lowering unit cost by 15%.</w:t>
      </w:r>
    </w:p>
    <w:p w14:paraId="1F51F060"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Led an initiative to reduce scrap and rework costs, saving $4M annually.</w:t>
      </w:r>
    </w:p>
    <w:p w14:paraId="257F5D48"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Standardized inventory valuation across plants, improving forecasting accuracy and reducing excess stock by 20%.</w:t>
      </w:r>
    </w:p>
    <w:p w14:paraId="222A54CC"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Capital Investment &amp; Asset Management</w:t>
      </w:r>
    </w:p>
    <w:p w14:paraId="4D03CE15" w14:textId="3EFA33E2"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Oversaw $</w:t>
      </w:r>
      <w:r>
        <w:rPr>
          <w:rFonts w:ascii="Times New Roman" w:hAnsi="Times New Roman" w:cs="Times New Roman"/>
        </w:rPr>
        <w:t>5</w:t>
      </w:r>
      <w:r w:rsidRPr="00725AB1">
        <w:rPr>
          <w:rFonts w:ascii="Times New Roman" w:hAnsi="Times New Roman" w:cs="Times New Roman"/>
        </w:rPr>
        <w:t xml:space="preserve">M+ in annual </w:t>
      </w:r>
      <w:proofErr w:type="spellStart"/>
      <w:r w:rsidRPr="00725AB1">
        <w:rPr>
          <w:rFonts w:ascii="Times New Roman" w:hAnsi="Times New Roman" w:cs="Times New Roman"/>
        </w:rPr>
        <w:t>CapEx</w:t>
      </w:r>
      <w:proofErr w:type="spellEnd"/>
      <w:r w:rsidRPr="00725AB1">
        <w:rPr>
          <w:rFonts w:ascii="Times New Roman" w:hAnsi="Times New Roman" w:cs="Times New Roman"/>
        </w:rPr>
        <w:t xml:space="preserve"> for new machinery, automation systems, and facility expansions.</w:t>
      </w:r>
    </w:p>
    <w:p w14:paraId="2605C968"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Developed ROI-based project evaluation models for manufacturing asset upgrades.</w:t>
      </w:r>
    </w:p>
    <w:p w14:paraId="470C6316"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Negotiated financing for major plant automation investment, increasing productivity by 30%.</w:t>
      </w:r>
    </w:p>
    <w:p w14:paraId="414227B2"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Technology &amp; ERP Systems Integration</w:t>
      </w:r>
    </w:p>
    <w:p w14:paraId="21F9B64D" w14:textId="0198DA6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 xml:space="preserve">Spearheaded ERP implementation across </w:t>
      </w:r>
      <w:r>
        <w:rPr>
          <w:rFonts w:ascii="Times New Roman" w:hAnsi="Times New Roman" w:cs="Times New Roman"/>
        </w:rPr>
        <w:t>numerous</w:t>
      </w:r>
      <w:r w:rsidRPr="00725AB1">
        <w:rPr>
          <w:rFonts w:ascii="Times New Roman" w:hAnsi="Times New Roman" w:cs="Times New Roman"/>
        </w:rPr>
        <w:t xml:space="preserve"> plants, integrating production, procurement, and finance modules.</w:t>
      </w:r>
    </w:p>
    <w:p w14:paraId="03D36B43"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Introduced real-time manufacturing cost dashboards for plant managers, enabling faster, data-driven decisions.</w:t>
      </w:r>
    </w:p>
    <w:p w14:paraId="60C6A129"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Supply Chain &amp; Working Capital Management</w:t>
      </w:r>
    </w:p>
    <w:p w14:paraId="3F218819"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Orchestrated global sourcing financial strategies to mitigate raw material price volatility.</w:t>
      </w:r>
    </w:p>
    <w:p w14:paraId="046EF7A2"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Reduced working capital cycle by 18 days through improved procurement payment terms and receivables processes.</w:t>
      </w:r>
    </w:p>
    <w:p w14:paraId="301EBF72" w14:textId="77777777" w:rsidR="00725AB1" w:rsidRPr="00725AB1" w:rsidRDefault="00725AB1" w:rsidP="00725AB1">
      <w:pPr>
        <w:pStyle w:val="NoSpacing"/>
        <w:ind w:left="360"/>
        <w:rPr>
          <w:rFonts w:ascii="Times New Roman" w:hAnsi="Times New Roman" w:cs="Times New Roman"/>
          <w:b/>
          <w:bCs/>
        </w:rPr>
      </w:pPr>
      <w:r w:rsidRPr="00725AB1">
        <w:rPr>
          <w:rFonts w:ascii="Times New Roman" w:hAnsi="Times New Roman" w:cs="Times New Roman"/>
          <w:b/>
          <w:bCs/>
        </w:rPr>
        <w:t>Risk Management &amp; Compliance</w:t>
      </w:r>
    </w:p>
    <w:p w14:paraId="26A337BB"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Ensured compliance with environmental, labor, and trade regulations across multiple jurisdictions.</w:t>
      </w:r>
    </w:p>
    <w:p w14:paraId="65EAB19D" w14:textId="286C1D0D"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lastRenderedPageBreak/>
        <w:t>Established financial controls to minimize fraud and operational risks in high-volume plants.</w:t>
      </w:r>
    </w:p>
    <w:p w14:paraId="4DA9E573" w14:textId="77777777" w:rsidR="00725AB1" w:rsidRDefault="00725AB1" w:rsidP="00725AB1">
      <w:pPr>
        <w:pStyle w:val="NoSpacing"/>
        <w:rPr>
          <w:rFonts w:ascii="Times New Roman" w:hAnsi="Times New Roman" w:cs="Times New Roman"/>
        </w:rPr>
      </w:pPr>
    </w:p>
    <w:p w14:paraId="255EA0AD" w14:textId="77777777" w:rsidR="00725AB1" w:rsidRPr="00725AB1" w:rsidRDefault="00725AB1" w:rsidP="00725AB1">
      <w:pPr>
        <w:pStyle w:val="NoSpacing"/>
        <w:rPr>
          <w:rFonts w:ascii="Times New Roman" w:hAnsi="Times New Roman" w:cs="Times New Roman"/>
          <w:b/>
          <w:bCs/>
        </w:rPr>
      </w:pPr>
      <w:r w:rsidRPr="00725AB1">
        <w:rPr>
          <w:rFonts w:ascii="Times New Roman" w:hAnsi="Times New Roman" w:cs="Times New Roman"/>
          <w:b/>
          <w:bCs/>
        </w:rPr>
        <w:t xml:space="preserve">Key </w:t>
      </w:r>
      <w:proofErr w:type="gramStart"/>
      <w:r w:rsidRPr="00725AB1">
        <w:rPr>
          <w:rFonts w:ascii="Times New Roman" w:hAnsi="Times New Roman" w:cs="Times New Roman"/>
          <w:b/>
          <w:bCs/>
        </w:rPr>
        <w:t xml:space="preserve">Items </w:t>
      </w:r>
      <w:r w:rsidRPr="00725AB1">
        <w:rPr>
          <w:rFonts w:ascii="Times New Roman" w:hAnsi="Times New Roman" w:cs="Times New Roman"/>
          <w:b/>
          <w:bCs/>
        </w:rPr>
        <w:t xml:space="preserve"> Achieved</w:t>
      </w:r>
      <w:proofErr w:type="gramEnd"/>
    </w:p>
    <w:p w14:paraId="37F8CC24" w14:textId="3A46C2F2" w:rsidR="00725AB1" w:rsidRPr="00725AB1" w:rsidRDefault="00725AB1" w:rsidP="00725AB1">
      <w:pPr>
        <w:pStyle w:val="NoSpacing"/>
        <w:numPr>
          <w:ilvl w:val="0"/>
          <w:numId w:val="38"/>
        </w:numPr>
        <w:rPr>
          <w:rFonts w:ascii="Times New Roman" w:hAnsi="Times New Roman" w:cs="Times New Roman"/>
        </w:rPr>
      </w:pPr>
      <w:r w:rsidRPr="00725AB1">
        <w:rPr>
          <w:rFonts w:ascii="Times New Roman" w:hAnsi="Times New Roman" w:cs="Times New Roman"/>
        </w:rPr>
        <w:t>Deploy cost accounting systems tailored to track and analyze production efficiency by plant/product line.</w:t>
      </w:r>
    </w:p>
    <w:p w14:paraId="5EBC5260"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Implement lean and Six Sigma financial tracking to support waste reduction and efficiency gains.</w:t>
      </w:r>
    </w:p>
    <w:p w14:paraId="79B109C8"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Integrate ERP systems with supply chain and production to enable real-time cost monitoring.</w:t>
      </w:r>
    </w:p>
    <w:p w14:paraId="17D146DA"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 xml:space="preserve">Establish </w:t>
      </w:r>
      <w:proofErr w:type="spellStart"/>
      <w:r w:rsidRPr="00725AB1">
        <w:rPr>
          <w:rFonts w:ascii="Times New Roman" w:hAnsi="Times New Roman" w:cs="Times New Roman"/>
        </w:rPr>
        <w:t>CapEx</w:t>
      </w:r>
      <w:proofErr w:type="spellEnd"/>
      <w:r w:rsidRPr="00725AB1">
        <w:rPr>
          <w:rFonts w:ascii="Times New Roman" w:hAnsi="Times New Roman" w:cs="Times New Roman"/>
        </w:rPr>
        <w:t xml:space="preserve"> ROI frameworks to guide equipment purchases and automation projects.</w:t>
      </w:r>
    </w:p>
    <w:p w14:paraId="5297E326"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Negotiate raw material supply contracts to lock in favorable pricing and reduce volatility impact.</w:t>
      </w:r>
    </w:p>
    <w:p w14:paraId="27F20D5C"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Link financial KPIs to operational metrics (OEE, scrap rate, downtime) for better decision-making.</w:t>
      </w:r>
    </w:p>
    <w:p w14:paraId="0BF75320"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Drive working capital optimization through inventory, receivables, and payables management.</w:t>
      </w:r>
    </w:p>
    <w:p w14:paraId="2A3C97CB" w14:textId="77777777" w:rsidR="00725AB1"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Enhance scenario planning models for fluctuating demand and material cost spikes.</w:t>
      </w:r>
    </w:p>
    <w:p w14:paraId="7197FDD1" w14:textId="77777777" w:rsidR="00725AB1" w:rsidRPr="00725AB1" w:rsidRDefault="00725AB1" w:rsidP="00725AB1">
      <w:pPr>
        <w:pStyle w:val="NoSpacing"/>
        <w:numPr>
          <w:ilvl w:val="0"/>
          <w:numId w:val="35"/>
        </w:numPr>
        <w:rPr>
          <w:rFonts w:ascii="Times New Roman" w:hAnsi="Times New Roman" w:cs="Times New Roman"/>
        </w:rPr>
      </w:pPr>
      <w:proofErr w:type="gramStart"/>
      <w:r w:rsidRPr="00725AB1">
        <w:rPr>
          <w:rFonts w:ascii="Times New Roman" w:hAnsi="Times New Roman" w:cs="Times New Roman"/>
        </w:rPr>
        <w:t>Strengthen</w:t>
      </w:r>
      <w:proofErr w:type="gramEnd"/>
      <w:r w:rsidRPr="00725AB1">
        <w:rPr>
          <w:rFonts w:ascii="Times New Roman" w:hAnsi="Times New Roman" w:cs="Times New Roman"/>
        </w:rPr>
        <w:t xml:space="preserve"> compliance programs around product safety, environmental regulations, and labor laws.</w:t>
      </w:r>
    </w:p>
    <w:p w14:paraId="6FCA85E0" w14:textId="08E8D3B8" w:rsidR="00697C0C" w:rsidRPr="00725AB1" w:rsidRDefault="00725AB1" w:rsidP="00725AB1">
      <w:pPr>
        <w:pStyle w:val="NoSpacing"/>
        <w:numPr>
          <w:ilvl w:val="0"/>
          <w:numId w:val="35"/>
        </w:numPr>
        <w:rPr>
          <w:rFonts w:ascii="Times New Roman" w:hAnsi="Times New Roman" w:cs="Times New Roman"/>
        </w:rPr>
      </w:pPr>
      <w:r w:rsidRPr="00725AB1">
        <w:rPr>
          <w:rFonts w:ascii="Times New Roman" w:hAnsi="Times New Roman" w:cs="Times New Roman"/>
        </w:rPr>
        <w:t>Foster alignment between finance, production, and sales to improve forecasting and profitability.</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D7D5B" w14:textId="77777777" w:rsidR="005D55AC" w:rsidRDefault="005D55AC" w:rsidP="008D4CE4">
      <w:r>
        <w:separator/>
      </w:r>
    </w:p>
  </w:endnote>
  <w:endnote w:type="continuationSeparator" w:id="0">
    <w:p w14:paraId="380FD248" w14:textId="77777777" w:rsidR="005D55AC" w:rsidRDefault="005D55AC"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5252A" w14:textId="77777777" w:rsidR="005D55AC" w:rsidRDefault="005D55AC" w:rsidP="008D4CE4">
      <w:r>
        <w:separator/>
      </w:r>
    </w:p>
  </w:footnote>
  <w:footnote w:type="continuationSeparator" w:id="0">
    <w:p w14:paraId="201AECD2" w14:textId="77777777" w:rsidR="005D55AC" w:rsidRDefault="005D55AC"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27"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263804">
    <w:abstractNumId w:val="26"/>
  </w:num>
  <w:num w:numId="2" w16cid:durableId="315687754">
    <w:abstractNumId w:val="11"/>
  </w:num>
  <w:num w:numId="3" w16cid:durableId="1311054472">
    <w:abstractNumId w:val="12"/>
  </w:num>
  <w:num w:numId="4" w16cid:durableId="481699622">
    <w:abstractNumId w:val="6"/>
  </w:num>
  <w:num w:numId="5" w16cid:durableId="724107415">
    <w:abstractNumId w:val="22"/>
  </w:num>
  <w:num w:numId="6" w16cid:durableId="371998550">
    <w:abstractNumId w:val="3"/>
  </w:num>
  <w:num w:numId="7" w16cid:durableId="314071278">
    <w:abstractNumId w:val="34"/>
  </w:num>
  <w:num w:numId="8" w16cid:durableId="335963737">
    <w:abstractNumId w:val="30"/>
  </w:num>
  <w:num w:numId="9" w16cid:durableId="912206754">
    <w:abstractNumId w:val="36"/>
  </w:num>
  <w:num w:numId="10" w16cid:durableId="1687437025">
    <w:abstractNumId w:val="17"/>
  </w:num>
  <w:num w:numId="11" w16cid:durableId="271596973">
    <w:abstractNumId w:val="15"/>
  </w:num>
  <w:num w:numId="12" w16cid:durableId="1284313859">
    <w:abstractNumId w:val="23"/>
  </w:num>
  <w:num w:numId="13" w16cid:durableId="1159730482">
    <w:abstractNumId w:val="19"/>
  </w:num>
  <w:num w:numId="14" w16cid:durableId="1157260956">
    <w:abstractNumId w:val="4"/>
  </w:num>
  <w:num w:numId="15" w16cid:durableId="892735751">
    <w:abstractNumId w:val="18"/>
  </w:num>
  <w:num w:numId="16" w16cid:durableId="964389522">
    <w:abstractNumId w:val="13"/>
  </w:num>
  <w:num w:numId="17" w16cid:durableId="204102838">
    <w:abstractNumId w:val="7"/>
  </w:num>
  <w:num w:numId="18" w16cid:durableId="1743526006">
    <w:abstractNumId w:val="27"/>
  </w:num>
  <w:num w:numId="19" w16cid:durableId="1378430804">
    <w:abstractNumId w:val="0"/>
  </w:num>
  <w:num w:numId="20" w16cid:durableId="1983192944">
    <w:abstractNumId w:val="37"/>
  </w:num>
  <w:num w:numId="21" w16cid:durableId="657001383">
    <w:abstractNumId w:val="31"/>
  </w:num>
  <w:num w:numId="22" w16cid:durableId="1469398798">
    <w:abstractNumId w:val="20"/>
  </w:num>
  <w:num w:numId="23" w16cid:durableId="709574213">
    <w:abstractNumId w:val="10"/>
  </w:num>
  <w:num w:numId="24" w16cid:durableId="1572351764">
    <w:abstractNumId w:val="32"/>
  </w:num>
  <w:num w:numId="25" w16cid:durableId="1680542650">
    <w:abstractNumId w:val="1"/>
  </w:num>
  <w:num w:numId="26" w16cid:durableId="980037143">
    <w:abstractNumId w:val="33"/>
  </w:num>
  <w:num w:numId="27" w16cid:durableId="1894459764">
    <w:abstractNumId w:val="35"/>
  </w:num>
  <w:num w:numId="28" w16cid:durableId="142548037">
    <w:abstractNumId w:val="25"/>
  </w:num>
  <w:num w:numId="29" w16cid:durableId="269554479">
    <w:abstractNumId w:val="16"/>
  </w:num>
  <w:num w:numId="30" w16cid:durableId="1231160847">
    <w:abstractNumId w:val="14"/>
  </w:num>
  <w:num w:numId="31" w16cid:durableId="524712679">
    <w:abstractNumId w:val="24"/>
  </w:num>
  <w:num w:numId="32" w16cid:durableId="1757701895">
    <w:abstractNumId w:val="21"/>
  </w:num>
  <w:num w:numId="33" w16cid:durableId="820542530">
    <w:abstractNumId w:val="28"/>
  </w:num>
  <w:num w:numId="34" w16cid:durableId="100298284">
    <w:abstractNumId w:val="29"/>
  </w:num>
  <w:num w:numId="35" w16cid:durableId="90200867">
    <w:abstractNumId w:val="2"/>
  </w:num>
  <w:num w:numId="36" w16cid:durableId="1195339500">
    <w:abstractNumId w:val="9"/>
  </w:num>
  <w:num w:numId="37" w16cid:durableId="187566161">
    <w:abstractNumId w:val="5"/>
  </w:num>
  <w:num w:numId="38" w16cid:durableId="8723105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55A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50</Words>
  <Characters>5273</Characters>
  <Application>Microsoft Office Word</Application>
  <DocSecurity>0</DocSecurity>
  <Lines>107</Lines>
  <Paragraphs>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19:25:00Z</cp:lastPrinted>
  <dcterms:created xsi:type="dcterms:W3CDTF">2025-08-09T19:32:00Z</dcterms:created>
  <dcterms:modified xsi:type="dcterms:W3CDTF">2025-08-0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